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tblpY="-1420"/>
        <w:tblW w:w="0" w:type="auto"/>
        <w:tblLook w:val="04A0" w:firstRow="1" w:lastRow="0" w:firstColumn="1" w:lastColumn="0" w:noHBand="0" w:noVBand="1"/>
      </w:tblPr>
      <w:tblGrid>
        <w:gridCol w:w="1212"/>
        <w:gridCol w:w="1333"/>
        <w:gridCol w:w="3119"/>
        <w:gridCol w:w="79"/>
        <w:gridCol w:w="1627"/>
        <w:gridCol w:w="761"/>
        <w:gridCol w:w="931"/>
      </w:tblGrid>
      <w:tr w:rsidR="00EE6EAA" w:rsidRPr="009A5B04" w14:paraId="326D1C07" w14:textId="77777777" w:rsidTr="00FF793E">
        <w:trPr>
          <w:trHeight w:val="425"/>
        </w:trPr>
        <w:tc>
          <w:tcPr>
            <w:tcW w:w="1212" w:type="dxa"/>
            <w:vMerge w:val="restart"/>
          </w:tcPr>
          <w:p w14:paraId="41108BD8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</w:p>
          <w:p w14:paraId="32D1AEEB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3031DB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F57926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357170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4D85DF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15679E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350DA9" w14:textId="77777777" w:rsidR="0080736E" w:rsidRPr="009A5B04" w:rsidRDefault="0080736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59F080" w14:textId="77777777" w:rsidR="0080736E" w:rsidRPr="009A5B04" w:rsidRDefault="0080736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6C2BBF" w14:textId="77777777" w:rsidR="0080736E" w:rsidRPr="009A5B04" w:rsidRDefault="0080736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D74901" w14:textId="77777777" w:rsidR="0080736E" w:rsidRPr="009A5B04" w:rsidRDefault="0080736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1886B3" w14:textId="77777777" w:rsidR="0080736E" w:rsidRPr="009A5B04" w:rsidRDefault="0080736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F46AFB" w14:textId="77777777" w:rsidR="0080736E" w:rsidRPr="009A5B04" w:rsidRDefault="0080736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B8CCAB" w14:textId="77777777" w:rsidR="0080736E" w:rsidRPr="009A5B04" w:rsidRDefault="0080736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E4D656" w14:textId="77777777" w:rsidR="00EE6EAA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EF660E">
              <w:rPr>
                <w:rFonts w:ascii="Times New Roman" w:hAnsi="Times New Roman" w:cs="Times New Roman"/>
                <w:sz w:val="20"/>
                <w:szCs w:val="20"/>
              </w:rPr>
              <w:t>ilgi</w:t>
            </w:r>
          </w:p>
          <w:p w14:paraId="467E5034" w14:textId="77777777" w:rsidR="00EF660E" w:rsidRDefault="00EF660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0C8950" w14:textId="77777777" w:rsidR="00EF660E" w:rsidRDefault="00EF660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1DA5C3" w14:textId="77777777" w:rsidR="00EF660E" w:rsidRDefault="00EF660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90796A" w14:textId="7C27F17F" w:rsidR="00EF660E" w:rsidRPr="009A5B04" w:rsidRDefault="00EF660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eceriler</w:t>
            </w:r>
          </w:p>
        </w:tc>
        <w:tc>
          <w:tcPr>
            <w:tcW w:w="1333" w:type="dxa"/>
            <w:vMerge w:val="restart"/>
          </w:tcPr>
          <w:p w14:paraId="328EA150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CF50AE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56FC27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142EF2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59DE64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B5926D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80736E" w:rsidRPr="009A5B04">
              <w:rPr>
                <w:rFonts w:ascii="Times New Roman" w:hAnsi="Times New Roman" w:cs="Times New Roman"/>
                <w:sz w:val="20"/>
                <w:szCs w:val="20"/>
              </w:rPr>
              <w:t>Kura</w:t>
            </w: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sal</w:t>
            </w:r>
          </w:p>
          <w:p w14:paraId="37BF08E2" w14:textId="76B4D9CA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EF660E">
              <w:rPr>
                <w:rFonts w:ascii="Times New Roman" w:hAnsi="Times New Roman" w:cs="Times New Roman"/>
                <w:sz w:val="20"/>
                <w:szCs w:val="20"/>
              </w:rPr>
              <w:t>Olgusal</w:t>
            </w: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36C4A32A" w14:textId="77777777" w:rsidR="00EE6EAA" w:rsidRPr="009A5B04" w:rsidRDefault="00EE6EAA" w:rsidP="009A5B04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30B44CAA" w14:textId="77777777" w:rsidR="00EE6EAA" w:rsidRPr="009A5B04" w:rsidRDefault="00EE6EAA" w:rsidP="009A5B04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shd w:val="clear" w:color="auto" w:fill="767171" w:themeFill="background2" w:themeFillShade="80"/>
          </w:tcPr>
          <w:p w14:paraId="0FEDD766" w14:textId="77777777" w:rsidR="00EE6EAA" w:rsidRPr="009A5B04" w:rsidRDefault="00EE6EAA" w:rsidP="009A5B04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E75C1D" w:rsidRPr="009A5B04" w14:paraId="2E1DDDCC" w14:textId="77777777" w:rsidTr="00FF793E">
        <w:trPr>
          <w:trHeight w:val="275"/>
        </w:trPr>
        <w:tc>
          <w:tcPr>
            <w:tcW w:w="1212" w:type="dxa"/>
            <w:vMerge/>
          </w:tcPr>
          <w:p w14:paraId="1ED9065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6D4401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7ABBD6D" w14:textId="5AA3EB55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328EB6DF" w14:textId="2D81B6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280A4C4D" w14:textId="4137CF9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6CE01D61" w14:textId="77777777" w:rsidTr="00FF793E">
        <w:trPr>
          <w:trHeight w:val="265"/>
        </w:trPr>
        <w:tc>
          <w:tcPr>
            <w:tcW w:w="1212" w:type="dxa"/>
            <w:vMerge/>
          </w:tcPr>
          <w:p w14:paraId="4AD29AF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C8F2CD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BB77E9B" w14:textId="5D87FA49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7980E5FC" w14:textId="6441ADD3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6103E11E" w14:textId="1524C9D3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5DE5B85D" w14:textId="77777777" w:rsidTr="00FF793E">
        <w:trPr>
          <w:trHeight w:val="265"/>
        </w:trPr>
        <w:tc>
          <w:tcPr>
            <w:tcW w:w="1212" w:type="dxa"/>
            <w:vMerge/>
          </w:tcPr>
          <w:p w14:paraId="67C4F99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AA8763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BCB0931" w14:textId="4499BDA0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372CA35F" w14:textId="7FF03E3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4684560B" w14:textId="3F5F6CEF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10C3A6DF" w14:textId="77777777" w:rsidTr="00FF793E">
        <w:trPr>
          <w:trHeight w:val="265"/>
        </w:trPr>
        <w:tc>
          <w:tcPr>
            <w:tcW w:w="1212" w:type="dxa"/>
            <w:vMerge/>
          </w:tcPr>
          <w:p w14:paraId="50DEB5D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AF365E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69841FB" w14:textId="590C8DA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0A27FA7A" w14:textId="3E8F4089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3AC0C7F4" w14:textId="4AE2D90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740B112A" w14:textId="77777777" w:rsidTr="00FF793E">
        <w:trPr>
          <w:trHeight w:val="265"/>
        </w:trPr>
        <w:tc>
          <w:tcPr>
            <w:tcW w:w="1212" w:type="dxa"/>
            <w:vMerge/>
          </w:tcPr>
          <w:p w14:paraId="5E7C533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2912D5C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6860E17" w14:textId="51A3E490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0FD7893C" w14:textId="4B1022C5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5AB88675" w14:textId="7BACB0F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6C6F19DA" w14:textId="77777777" w:rsidTr="00FF793E">
        <w:trPr>
          <w:trHeight w:val="265"/>
        </w:trPr>
        <w:tc>
          <w:tcPr>
            <w:tcW w:w="1212" w:type="dxa"/>
            <w:vMerge/>
          </w:tcPr>
          <w:p w14:paraId="679E703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443E6D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BFB9F6B" w14:textId="1784436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7F1FB97D" w14:textId="4512B0CA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7F1BE6B8" w14:textId="724AC833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4EE79B1C" w14:textId="77777777" w:rsidTr="00FF793E">
        <w:trPr>
          <w:trHeight w:val="265"/>
        </w:trPr>
        <w:tc>
          <w:tcPr>
            <w:tcW w:w="1212" w:type="dxa"/>
            <w:vMerge/>
          </w:tcPr>
          <w:p w14:paraId="734E5E1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07B993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0B13070" w14:textId="481B81A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689C1CA4" w14:textId="1099F20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4803A541" w14:textId="44B7E48F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0AC08209" w14:textId="77777777" w:rsidTr="00FF793E">
        <w:trPr>
          <w:trHeight w:val="265"/>
        </w:trPr>
        <w:tc>
          <w:tcPr>
            <w:tcW w:w="1212" w:type="dxa"/>
            <w:vMerge/>
          </w:tcPr>
          <w:p w14:paraId="26365B9D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E6552B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023885A" w14:textId="624950A2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4E32DC48" w14:textId="7CE77B8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10398C1A" w14:textId="251892EF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1E3BB3EE" w14:textId="77777777" w:rsidTr="00FF793E">
        <w:trPr>
          <w:trHeight w:val="265"/>
        </w:trPr>
        <w:tc>
          <w:tcPr>
            <w:tcW w:w="1212" w:type="dxa"/>
            <w:vMerge/>
          </w:tcPr>
          <w:p w14:paraId="09698E5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185CE4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5488377" w14:textId="31A751CF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79E8531B" w14:textId="6CFB1155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60C91BC8" w14:textId="5621EBA9" w:rsidR="00E75C1D" w:rsidRPr="009A5B04" w:rsidRDefault="005D222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</w:tr>
      <w:tr w:rsidR="00E75C1D" w:rsidRPr="009A5B04" w14:paraId="7714F3D9" w14:textId="77777777" w:rsidTr="00FF793E">
        <w:trPr>
          <w:trHeight w:val="265"/>
        </w:trPr>
        <w:tc>
          <w:tcPr>
            <w:tcW w:w="1212" w:type="dxa"/>
            <w:vMerge/>
          </w:tcPr>
          <w:p w14:paraId="737276F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94BDDB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E84AD09" w14:textId="7AFA4ECF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02EF1507" w14:textId="76D4D5B3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29067075" w14:textId="6E6AB40B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4F63627F" w14:textId="77777777" w:rsidTr="00FF793E">
        <w:trPr>
          <w:trHeight w:val="265"/>
        </w:trPr>
        <w:tc>
          <w:tcPr>
            <w:tcW w:w="1212" w:type="dxa"/>
            <w:vMerge/>
          </w:tcPr>
          <w:p w14:paraId="36FA791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20407B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FA93008" w14:textId="6FAE488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knik uygulamaların evrensel ve toplumsal boyutlarda sağlık, çevre ve güvenlik üzerindeki etkileri ile çağın 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08A464FF" w14:textId="5E171C8D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25C3460F" w14:textId="14B7E10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4341F353" w14:textId="77777777" w:rsidTr="00FF793E">
        <w:tc>
          <w:tcPr>
            <w:tcW w:w="1212" w:type="dxa"/>
            <w:vMerge/>
          </w:tcPr>
          <w:p w14:paraId="6CD3F82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AE3581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8" w:type="dxa"/>
            <w:gridSpan w:val="2"/>
            <w:shd w:val="clear" w:color="auto" w:fill="767171" w:themeFill="background2" w:themeFillShade="80"/>
          </w:tcPr>
          <w:p w14:paraId="1EB8450D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19" w:type="dxa"/>
            <w:gridSpan w:val="3"/>
            <w:shd w:val="clear" w:color="auto" w:fill="767171" w:themeFill="background2" w:themeFillShade="80"/>
          </w:tcPr>
          <w:p w14:paraId="1E3DC882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RLİLİKLERİ (TAY)</w:t>
            </w:r>
          </w:p>
        </w:tc>
      </w:tr>
      <w:tr w:rsidR="00E75C1D" w:rsidRPr="009A5B04" w14:paraId="6CE32FD4" w14:textId="77777777" w:rsidTr="00FF793E">
        <w:trPr>
          <w:trHeight w:val="1230"/>
        </w:trPr>
        <w:tc>
          <w:tcPr>
            <w:tcW w:w="1212" w:type="dxa"/>
            <w:vMerge/>
          </w:tcPr>
          <w:p w14:paraId="542097A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  <w:tcBorders>
              <w:bottom w:val="single" w:sz="4" w:space="0" w:color="auto"/>
            </w:tcBorders>
          </w:tcPr>
          <w:p w14:paraId="0167067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8" w:type="dxa"/>
            <w:gridSpan w:val="2"/>
            <w:tcBorders>
              <w:bottom w:val="single" w:sz="4" w:space="0" w:color="auto"/>
            </w:tcBorders>
          </w:tcPr>
          <w:p w14:paraId="686EBA92" w14:textId="53154869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1. Ortaöğretim düzeyinde kazanılan yeterliliklere dayalı olarak alanındaki güncel bilgileri içeren ders kitapları, uygulama araç-gereçleri ve diğer kaynaklarla desteklenen temel düzeydeki kuramsal ve uygulamalı bilgilere sahip olma.</w:t>
            </w:r>
          </w:p>
          <w:p w14:paraId="25EBCB5F" w14:textId="5F64B4A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19" w:type="dxa"/>
            <w:gridSpan w:val="3"/>
            <w:tcBorders>
              <w:bottom w:val="single" w:sz="4" w:space="0" w:color="auto"/>
            </w:tcBorders>
          </w:tcPr>
          <w:p w14:paraId="74B5BDBA" w14:textId="66D687F1" w:rsidR="00EF660E" w:rsidRP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1. Matematik, fe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bilimleri ve bu alanları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temel mühendislik</w:t>
            </w:r>
          </w:p>
          <w:p w14:paraId="4CE778F1" w14:textId="51E74A75" w:rsid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bilimlerine</w:t>
            </w:r>
            <w:proofErr w:type="gramEnd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 xml:space="preserve"> uygulanm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konularında yeterli bilg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birikimine sahiptir.</w:t>
            </w:r>
          </w:p>
          <w:p w14:paraId="31205A60" w14:textId="77777777" w:rsidR="005D222A" w:rsidRPr="00EF660E" w:rsidRDefault="005D222A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AFEB4F" w14:textId="45C6F6C5" w:rsidR="00E75C1D" w:rsidRPr="009A5B04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2. Temel mühendisli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bölümleriyle ilgili teme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kavramlara sahiptir.</w:t>
            </w:r>
          </w:p>
        </w:tc>
      </w:tr>
      <w:tr w:rsidR="00E75C1D" w:rsidRPr="009A5B04" w14:paraId="68710C0C" w14:textId="77777777" w:rsidTr="00FF793E">
        <w:trPr>
          <w:trHeight w:val="425"/>
        </w:trPr>
        <w:tc>
          <w:tcPr>
            <w:tcW w:w="1212" w:type="dxa"/>
            <w:vMerge/>
          </w:tcPr>
          <w:p w14:paraId="62AEDB3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 w:val="restart"/>
          </w:tcPr>
          <w:p w14:paraId="691CA8E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89145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DE26B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7F536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AE8C7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BD509E" w14:textId="77777777" w:rsidR="00E75C1D" w:rsidRDefault="00E75C1D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-Bilişsel</w:t>
            </w:r>
          </w:p>
          <w:p w14:paraId="308BD6F3" w14:textId="4A51DD66" w:rsidR="00EF660E" w:rsidRPr="009A5B04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Uygulamalı</w:t>
            </w: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7FC1FE5E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50485109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shd w:val="clear" w:color="auto" w:fill="767171" w:themeFill="background2" w:themeFillShade="80"/>
          </w:tcPr>
          <w:p w14:paraId="0159ADE6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E75C1D" w:rsidRPr="009A5B04" w14:paraId="1217F503" w14:textId="77777777" w:rsidTr="00FF793E">
        <w:tc>
          <w:tcPr>
            <w:tcW w:w="1212" w:type="dxa"/>
            <w:vMerge/>
          </w:tcPr>
          <w:p w14:paraId="53E80AB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7F0ECEC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0BDE1AA" w14:textId="22E5D5BA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4F871EFC" w14:textId="3E6CF31A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0DBC766D" w14:textId="31548BEA" w:rsidR="00E75C1D" w:rsidRPr="009A5B04" w:rsidRDefault="005D222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,4,5</w:t>
            </w:r>
          </w:p>
        </w:tc>
      </w:tr>
      <w:tr w:rsidR="00E75C1D" w:rsidRPr="009A5B04" w14:paraId="79DAA5D4" w14:textId="77777777" w:rsidTr="00FF793E">
        <w:tc>
          <w:tcPr>
            <w:tcW w:w="1212" w:type="dxa"/>
            <w:vMerge/>
          </w:tcPr>
          <w:p w14:paraId="3C1F3D8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587F17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B46DCB0" w14:textId="6644FCB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088D14D9" w14:textId="7798DAB6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27657232" w14:textId="5DCD9FD3" w:rsidR="00E75C1D" w:rsidRPr="009A5B04" w:rsidRDefault="005D222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4,5</w:t>
            </w:r>
          </w:p>
        </w:tc>
      </w:tr>
      <w:tr w:rsidR="00E75C1D" w:rsidRPr="009A5B04" w14:paraId="2D1D3F02" w14:textId="77777777" w:rsidTr="00FF793E">
        <w:tc>
          <w:tcPr>
            <w:tcW w:w="1212" w:type="dxa"/>
            <w:vMerge/>
          </w:tcPr>
          <w:p w14:paraId="5418A2A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02515E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9C6C11F" w14:textId="7FA0B30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18EB998E" w14:textId="2EBB1EFA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216EA784" w14:textId="30F7BD12" w:rsidR="00E75C1D" w:rsidRPr="009A5B04" w:rsidRDefault="005D222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4,5</w:t>
            </w:r>
          </w:p>
        </w:tc>
      </w:tr>
      <w:tr w:rsidR="00E75C1D" w:rsidRPr="009A5B04" w14:paraId="470A9DAC" w14:textId="77777777" w:rsidTr="00FF793E">
        <w:tc>
          <w:tcPr>
            <w:tcW w:w="1212" w:type="dxa"/>
            <w:vMerge/>
          </w:tcPr>
          <w:p w14:paraId="6C36264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46675E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9C74870" w14:textId="5301019D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0D32B8D9" w14:textId="2786DACF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6DEA0D3C" w14:textId="2B1D262B" w:rsidR="00E75C1D" w:rsidRPr="009A5B04" w:rsidRDefault="005D222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4,5</w:t>
            </w:r>
          </w:p>
        </w:tc>
      </w:tr>
      <w:tr w:rsidR="00E75C1D" w:rsidRPr="009A5B04" w14:paraId="18D5EB57" w14:textId="77777777" w:rsidTr="00FF793E">
        <w:tc>
          <w:tcPr>
            <w:tcW w:w="1212" w:type="dxa"/>
            <w:vMerge/>
          </w:tcPr>
          <w:p w14:paraId="7D4FB87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6644CB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00DF53F6" w14:textId="68A7B76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12A4AB42" w14:textId="36D24D82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524AC0DE" w14:textId="184E162B" w:rsidR="00E75C1D" w:rsidRPr="009A5B04" w:rsidRDefault="005D222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4,5</w:t>
            </w:r>
          </w:p>
        </w:tc>
      </w:tr>
      <w:tr w:rsidR="00E75C1D" w:rsidRPr="009A5B04" w14:paraId="29062E66" w14:textId="77777777" w:rsidTr="00FF793E">
        <w:tc>
          <w:tcPr>
            <w:tcW w:w="1212" w:type="dxa"/>
            <w:vMerge/>
          </w:tcPr>
          <w:p w14:paraId="61B22CF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B72E63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51F62BC3" w14:textId="0534D72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6BF9ADA1" w14:textId="0488E6A9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6486F8DD" w14:textId="46BC21FC" w:rsidR="00E75C1D" w:rsidRPr="009A5B04" w:rsidRDefault="005D222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4</w:t>
            </w:r>
          </w:p>
        </w:tc>
      </w:tr>
      <w:tr w:rsidR="00E75C1D" w:rsidRPr="009A5B04" w14:paraId="1BD1C1F4" w14:textId="77777777" w:rsidTr="00FF793E">
        <w:tc>
          <w:tcPr>
            <w:tcW w:w="1212" w:type="dxa"/>
            <w:vMerge/>
          </w:tcPr>
          <w:p w14:paraId="3B3029F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1C71C5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0E96D1C8" w14:textId="572F6F2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4AFAA485" w14:textId="1212F5CF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C866B5F" w14:textId="1AE05DFA" w:rsidR="00E75C1D" w:rsidRPr="009A5B04" w:rsidRDefault="005D222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</w:tr>
      <w:tr w:rsidR="00E75C1D" w:rsidRPr="009A5B04" w14:paraId="356107DC" w14:textId="77777777" w:rsidTr="00FF793E">
        <w:tc>
          <w:tcPr>
            <w:tcW w:w="1212" w:type="dxa"/>
            <w:vMerge/>
          </w:tcPr>
          <w:p w14:paraId="590A681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F47E18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03A46B44" w14:textId="51C7FF89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55B3B431" w14:textId="4096422C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6A14A73F" w14:textId="02074F27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5</w:t>
            </w:r>
          </w:p>
        </w:tc>
      </w:tr>
      <w:tr w:rsidR="00E75C1D" w:rsidRPr="009A5B04" w14:paraId="6534ACBB" w14:textId="77777777" w:rsidTr="00FF793E">
        <w:tc>
          <w:tcPr>
            <w:tcW w:w="1212" w:type="dxa"/>
            <w:vMerge/>
          </w:tcPr>
          <w:p w14:paraId="667752F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AB5E77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F7D294D" w14:textId="00A318D8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7FA658D8" w14:textId="6697C164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2BAB49A3" w14:textId="6D742D68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2D134F08" w14:textId="77777777" w:rsidTr="00FF793E">
        <w:tc>
          <w:tcPr>
            <w:tcW w:w="1212" w:type="dxa"/>
            <w:vMerge/>
          </w:tcPr>
          <w:p w14:paraId="209EDAC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93AF72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6278A3D" w14:textId="0BFCC36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25EF0ECE" w14:textId="30F86C59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5F17BF50" w14:textId="3547A65B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5</w:t>
            </w:r>
          </w:p>
        </w:tc>
      </w:tr>
      <w:tr w:rsidR="00E75C1D" w:rsidRPr="009A5B04" w14:paraId="6FA0EB3B" w14:textId="77777777" w:rsidTr="00FF793E">
        <w:tc>
          <w:tcPr>
            <w:tcW w:w="1212" w:type="dxa"/>
            <w:vMerge/>
          </w:tcPr>
          <w:p w14:paraId="58CBC01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B96336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C3F2E4A" w14:textId="7AE205D6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knik uygulamaların evrensel ve toplumsal boyutlarda sağlık, çevre ve güvenlik üzerindeki etkileri ile çağın 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4EDFC358" w14:textId="45615A43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7955E78C" w14:textId="18378445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5</w:t>
            </w:r>
          </w:p>
        </w:tc>
      </w:tr>
      <w:tr w:rsidR="00E75C1D" w:rsidRPr="009A5B04" w14:paraId="595B0A27" w14:textId="77777777" w:rsidTr="00FF793E">
        <w:tc>
          <w:tcPr>
            <w:tcW w:w="1212" w:type="dxa"/>
            <w:vMerge/>
          </w:tcPr>
          <w:p w14:paraId="5606F13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3609B6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8" w:type="dxa"/>
            <w:gridSpan w:val="2"/>
            <w:shd w:val="clear" w:color="auto" w:fill="767171" w:themeFill="background2" w:themeFillShade="80"/>
          </w:tcPr>
          <w:p w14:paraId="0C35AE42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19" w:type="dxa"/>
            <w:gridSpan w:val="3"/>
            <w:shd w:val="clear" w:color="auto" w:fill="767171" w:themeFill="background2" w:themeFillShade="80"/>
          </w:tcPr>
          <w:p w14:paraId="026AE18A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RLİLİKLERİ (TAY)</w:t>
            </w:r>
          </w:p>
        </w:tc>
      </w:tr>
      <w:tr w:rsidR="00E75C1D" w:rsidRPr="009A5B04" w14:paraId="0604A9F4" w14:textId="77777777" w:rsidTr="00FF793E">
        <w:tc>
          <w:tcPr>
            <w:tcW w:w="1212" w:type="dxa"/>
            <w:vMerge/>
          </w:tcPr>
          <w:p w14:paraId="14A15BA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D45EC3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8" w:type="dxa"/>
            <w:gridSpan w:val="2"/>
          </w:tcPr>
          <w:p w14:paraId="4E83A597" w14:textId="35A32990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1. Alanında edindiği temel düzeydeki kuramsal ve uygulamalı bilgileri aynı alanda bir ileri eğitim düzeyinde veya aynı düzeydeki bir alanda kullanabilme becerileri kazanma.</w:t>
            </w:r>
          </w:p>
          <w:p w14:paraId="2B7460C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B0B038" w14:textId="7AC6525B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2. Alanında edindiği temel düzeydeki bilgi ve becerileri kullanarak, verileri yorumlayabilme ve değerlendirebilme, sorunları tanımlayabilme, analiz edebilme, kanıtlara dayalı çözüm önerileri geliştirebilme.</w:t>
            </w:r>
          </w:p>
          <w:p w14:paraId="5765219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C6A879" w14:textId="32256AAD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3A052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19" w:type="dxa"/>
            <w:gridSpan w:val="3"/>
          </w:tcPr>
          <w:p w14:paraId="793BA6BA" w14:textId="1F0B03CE" w:rsid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1. Temel mühendislik bakış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açısı ile alanında tanımlan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mühendislik problemlerin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kavrar ve çözümlerini yapar.</w:t>
            </w:r>
          </w:p>
          <w:p w14:paraId="049DC770" w14:textId="77777777" w:rsidR="000D1065" w:rsidRPr="00EF660E" w:rsidRDefault="000D1065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89FCE7" w14:textId="43B9A1E6" w:rsid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2. Bir mühendislik uygulam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için gerekli olan moder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teknik gereç ve araçları 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teknik eğitim alarak kullanır.</w:t>
            </w:r>
          </w:p>
          <w:p w14:paraId="4384D596" w14:textId="77777777" w:rsidR="000D1065" w:rsidRPr="00EF660E" w:rsidRDefault="000D1065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B7F346" w14:textId="5A02BDF2" w:rsid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3. Teknik resim yapar.</w:t>
            </w:r>
          </w:p>
          <w:p w14:paraId="363DE0AE" w14:textId="77777777" w:rsidR="000D1065" w:rsidRPr="00EF660E" w:rsidRDefault="000D1065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FC9799" w14:textId="7EE13F09" w:rsid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 xml:space="preserve">4. </w:t>
            </w:r>
            <w:proofErr w:type="spellStart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Algoritmik</w:t>
            </w:r>
            <w:proofErr w:type="spellEnd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 xml:space="preserve"> düşünür.</w:t>
            </w:r>
          </w:p>
          <w:p w14:paraId="223C3595" w14:textId="77777777" w:rsidR="000D1065" w:rsidRPr="00EF660E" w:rsidRDefault="000D1065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B3FD2F" w14:textId="09C12ED0" w:rsidR="00E75C1D" w:rsidRPr="009A5B04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5. Mühendislik problemlerini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incelenmesi için deney</w:t>
            </w:r>
            <w:r w:rsidR="000D106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yapma, veri toplama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toplanan verilerin sunumu 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temel yorumunu yapar.</w:t>
            </w:r>
          </w:p>
        </w:tc>
      </w:tr>
      <w:tr w:rsidR="00E75C1D" w:rsidRPr="009A5B04" w14:paraId="416F3B10" w14:textId="77777777" w:rsidTr="00FF793E">
        <w:trPr>
          <w:trHeight w:val="425"/>
        </w:trPr>
        <w:tc>
          <w:tcPr>
            <w:tcW w:w="1212" w:type="dxa"/>
            <w:vMerge w:val="restart"/>
          </w:tcPr>
          <w:p w14:paraId="7BF899C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2F701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EBAFE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C89F7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9B657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8F4A2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1CE3E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5F188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3D2BE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C9A7C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36C1A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B10D2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51411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3AFF9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6C6E2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etkinlikler</w:t>
            </w:r>
          </w:p>
        </w:tc>
        <w:tc>
          <w:tcPr>
            <w:tcW w:w="1333" w:type="dxa"/>
            <w:vMerge w:val="restart"/>
          </w:tcPr>
          <w:p w14:paraId="30CB3C7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DA863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5B59D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92B57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489C2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9A682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Bağımsız Çalışabilme ve Sorumluluk Alabilme Yetkinliği</w:t>
            </w: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5D9B0CDD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204972EC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shd w:val="clear" w:color="auto" w:fill="767171" w:themeFill="background2" w:themeFillShade="80"/>
          </w:tcPr>
          <w:p w14:paraId="3CCA8C25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E75C1D" w:rsidRPr="009A5B04" w14:paraId="57689B75" w14:textId="77777777" w:rsidTr="00FF793E">
        <w:tc>
          <w:tcPr>
            <w:tcW w:w="1212" w:type="dxa"/>
            <w:vMerge/>
          </w:tcPr>
          <w:p w14:paraId="6339A38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544A17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4F3C12E" w14:textId="5B97E276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3646BEDA" w14:textId="16BC12F9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5314936D" w14:textId="6045EB9D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3C296D6C" w14:textId="77777777" w:rsidTr="00FF793E">
        <w:tc>
          <w:tcPr>
            <w:tcW w:w="1212" w:type="dxa"/>
            <w:vMerge/>
          </w:tcPr>
          <w:p w14:paraId="6320AFB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801117C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5C08A95F" w14:textId="6CD79EB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53568DEF" w14:textId="320DE4E7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3A8FDD4C" w14:textId="756CBF46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0E770C7E" w14:textId="77777777" w:rsidTr="00FF793E">
        <w:tc>
          <w:tcPr>
            <w:tcW w:w="1212" w:type="dxa"/>
            <w:vMerge/>
          </w:tcPr>
          <w:p w14:paraId="238ED57D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9A0F11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E4D6FD8" w14:textId="26F17248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2BC89AAB" w14:textId="7DC9B927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931" w:type="dxa"/>
          </w:tcPr>
          <w:p w14:paraId="49E26CDC" w14:textId="67F2C714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2E900DAA" w14:textId="77777777" w:rsidTr="00FF793E">
        <w:tc>
          <w:tcPr>
            <w:tcW w:w="1212" w:type="dxa"/>
            <w:vMerge/>
          </w:tcPr>
          <w:p w14:paraId="0826E5B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74749D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4E884F6" w14:textId="17BA01D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2991D581" w14:textId="537CD51F" w:rsidR="00E75C1D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  <w:p w14:paraId="4741B2A0" w14:textId="0E29769F" w:rsidR="00284435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1" w:type="dxa"/>
          </w:tcPr>
          <w:p w14:paraId="3E6E751F" w14:textId="67CC44C5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3F77DFF8" w14:textId="77777777" w:rsidTr="00FF793E">
        <w:tc>
          <w:tcPr>
            <w:tcW w:w="1212" w:type="dxa"/>
            <w:vMerge/>
          </w:tcPr>
          <w:p w14:paraId="032606B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4DD789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F693E30" w14:textId="55E61642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23837A6D" w14:textId="0AD7EB50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931" w:type="dxa"/>
          </w:tcPr>
          <w:p w14:paraId="05FC69EA" w14:textId="22773919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60F6E238" w14:textId="77777777" w:rsidTr="00FF793E">
        <w:tc>
          <w:tcPr>
            <w:tcW w:w="1212" w:type="dxa"/>
            <w:vMerge/>
          </w:tcPr>
          <w:p w14:paraId="74D7FC2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CF0E31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045E16B" w14:textId="76F0CAC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73E5B8CF" w14:textId="5F4C1BF1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4EEFCF77" w14:textId="52D62D67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2EC39BD1" w14:textId="77777777" w:rsidTr="00FF793E">
        <w:tc>
          <w:tcPr>
            <w:tcW w:w="1212" w:type="dxa"/>
            <w:vMerge/>
          </w:tcPr>
          <w:p w14:paraId="006D8C8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5B4781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770303F" w14:textId="0EA0F8B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25F7CC12" w14:textId="2AA85438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31" w:type="dxa"/>
          </w:tcPr>
          <w:p w14:paraId="2E5C8769" w14:textId="34F4555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5C1D" w:rsidRPr="009A5B04" w14:paraId="760EB645" w14:textId="77777777" w:rsidTr="00FF793E">
        <w:tc>
          <w:tcPr>
            <w:tcW w:w="1212" w:type="dxa"/>
            <w:vMerge/>
          </w:tcPr>
          <w:p w14:paraId="213D5E2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A51744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1E6A288" w14:textId="50730B4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77F613F8" w14:textId="72C883A3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931" w:type="dxa"/>
          </w:tcPr>
          <w:p w14:paraId="366905C2" w14:textId="7D98A088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0ACAC73D" w14:textId="77777777" w:rsidTr="00FF793E">
        <w:tc>
          <w:tcPr>
            <w:tcW w:w="1212" w:type="dxa"/>
            <w:vMerge/>
          </w:tcPr>
          <w:p w14:paraId="628BC6A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750354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B18CB5F" w14:textId="688396FA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113EC88B" w14:textId="25DE3F38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31" w:type="dxa"/>
          </w:tcPr>
          <w:p w14:paraId="30A0257C" w14:textId="6353729F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16D52257" w14:textId="77777777" w:rsidTr="00FF793E">
        <w:tc>
          <w:tcPr>
            <w:tcW w:w="1212" w:type="dxa"/>
            <w:vMerge/>
          </w:tcPr>
          <w:p w14:paraId="204A23B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747D71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A12E052" w14:textId="1B43D0E9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4134A39F" w14:textId="116F08FE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931" w:type="dxa"/>
          </w:tcPr>
          <w:p w14:paraId="1B75F217" w14:textId="13612949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0B7B3E95" w14:textId="77777777" w:rsidTr="00FF793E">
        <w:tc>
          <w:tcPr>
            <w:tcW w:w="1212" w:type="dxa"/>
            <w:vMerge/>
          </w:tcPr>
          <w:p w14:paraId="287653F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E7FC6F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7015104" w14:textId="13B2373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knik uygulamaların evrensel ve toplumsal boyutlarda sağlık, çevre ve güvenlik üzerindeki etkileri ile çağın 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388DEB62" w14:textId="6BB8A6A7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931" w:type="dxa"/>
          </w:tcPr>
          <w:p w14:paraId="378BDBC7" w14:textId="1179A219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2E4896B8" w14:textId="77777777" w:rsidTr="00FF793E">
        <w:tc>
          <w:tcPr>
            <w:tcW w:w="1212" w:type="dxa"/>
            <w:vMerge/>
          </w:tcPr>
          <w:p w14:paraId="1C57A6A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9A0DCA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767171" w:themeFill="background2" w:themeFillShade="80"/>
          </w:tcPr>
          <w:p w14:paraId="5B3F101F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98" w:type="dxa"/>
            <w:gridSpan w:val="4"/>
            <w:shd w:val="clear" w:color="auto" w:fill="767171" w:themeFill="background2" w:themeFillShade="80"/>
          </w:tcPr>
          <w:p w14:paraId="1D5A5A58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RLİLİKLERİ (TAY)</w:t>
            </w:r>
          </w:p>
        </w:tc>
      </w:tr>
      <w:tr w:rsidR="00E75C1D" w:rsidRPr="009A5B04" w14:paraId="50E4AAA6" w14:textId="77777777" w:rsidTr="00FF793E">
        <w:tc>
          <w:tcPr>
            <w:tcW w:w="1212" w:type="dxa"/>
            <w:vMerge/>
          </w:tcPr>
          <w:p w14:paraId="31CAE5E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FE2158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2F608A46" w14:textId="49D096C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1. Alanı ile ilgili temel düzeydeki bir çalışmayı bağımsız olarak yürütebilme.</w:t>
            </w:r>
          </w:p>
          <w:p w14:paraId="25A57C0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9478F4" w14:textId="31D0488F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2. Alanı ile ilgili uygulamalarda karşılaşılan ve öngörülemeyen karmaşık sorunları çözmek için ekip üyesi olarak sorumluluk alabilme.</w:t>
            </w:r>
          </w:p>
          <w:p w14:paraId="52F1030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0D1974" w14:textId="77FD68F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3. Sorumluluğu altında çalışanların bir proje çerçevesinde gelişimlerine yönelik etkinlikleri yürütebilme.</w:t>
            </w:r>
          </w:p>
          <w:p w14:paraId="289633A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98" w:type="dxa"/>
            <w:gridSpan w:val="4"/>
          </w:tcPr>
          <w:p w14:paraId="6C34A70A" w14:textId="77777777" w:rsidR="00EF660E" w:rsidRP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1. Mühendislik takımlarında veya</w:t>
            </w:r>
          </w:p>
          <w:p w14:paraId="79EB3F34" w14:textId="3AF90FDD" w:rsidR="00E75C1D" w:rsidRPr="009A5B04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bireysel</w:t>
            </w:r>
            <w:proofErr w:type="gramEnd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 xml:space="preserve"> çalışır.</w:t>
            </w:r>
          </w:p>
        </w:tc>
      </w:tr>
      <w:tr w:rsidR="00E75C1D" w:rsidRPr="009A5B04" w14:paraId="30DC2464" w14:textId="77777777" w:rsidTr="00FF793E">
        <w:trPr>
          <w:trHeight w:val="425"/>
        </w:trPr>
        <w:tc>
          <w:tcPr>
            <w:tcW w:w="1212" w:type="dxa"/>
            <w:vMerge/>
          </w:tcPr>
          <w:p w14:paraId="6F7371F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AE77AB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5D5B15F1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0A65B47E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shd w:val="clear" w:color="auto" w:fill="767171" w:themeFill="background2" w:themeFillShade="80"/>
          </w:tcPr>
          <w:p w14:paraId="7AC9F580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E75C1D" w:rsidRPr="009A5B04" w14:paraId="43A06DA9" w14:textId="77777777" w:rsidTr="00FF793E">
        <w:tc>
          <w:tcPr>
            <w:tcW w:w="1212" w:type="dxa"/>
            <w:vMerge/>
          </w:tcPr>
          <w:p w14:paraId="086CD19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 w:val="restart"/>
          </w:tcPr>
          <w:p w14:paraId="51B16FB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177B8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 xml:space="preserve">Öğrenme Yetkinliği </w:t>
            </w:r>
          </w:p>
          <w:p w14:paraId="62E9A3E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42D7C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5C997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79A3C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38D193A" w14:textId="7D4C31C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070DC3A7" w14:textId="4B9F23E0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3617A1A1" w14:textId="398CAE22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</w:tr>
      <w:tr w:rsidR="00E75C1D" w:rsidRPr="009A5B04" w14:paraId="125B57AD" w14:textId="77777777" w:rsidTr="00FF793E">
        <w:trPr>
          <w:trHeight w:val="242"/>
        </w:trPr>
        <w:tc>
          <w:tcPr>
            <w:tcW w:w="1212" w:type="dxa"/>
            <w:vMerge/>
          </w:tcPr>
          <w:p w14:paraId="7C9BD3D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11BE5F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650C616" w14:textId="6F1E365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03CBFFAE" w14:textId="66EB761B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, </w:t>
            </w:r>
            <w:r w:rsidR="0077089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441C7257" w14:textId="5E5DCF58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</w:tr>
      <w:tr w:rsidR="00E75C1D" w:rsidRPr="009A5B04" w14:paraId="1A5BC199" w14:textId="77777777" w:rsidTr="00FF793E">
        <w:trPr>
          <w:trHeight w:val="242"/>
        </w:trPr>
        <w:tc>
          <w:tcPr>
            <w:tcW w:w="1212" w:type="dxa"/>
            <w:vMerge/>
          </w:tcPr>
          <w:p w14:paraId="35D8C99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8BAF7C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7C17208" w14:textId="7518B240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7340485D" w14:textId="55F9D5D8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424FF1E" w14:textId="4FE83FA8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</w:tr>
      <w:tr w:rsidR="00E75C1D" w:rsidRPr="009A5B04" w14:paraId="49A2B5D8" w14:textId="77777777" w:rsidTr="00FF793E">
        <w:trPr>
          <w:trHeight w:val="242"/>
        </w:trPr>
        <w:tc>
          <w:tcPr>
            <w:tcW w:w="1212" w:type="dxa"/>
            <w:vMerge/>
          </w:tcPr>
          <w:p w14:paraId="4D1EB7B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E79C21D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018B0F3" w14:textId="4F7B3610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1E4908A9" w14:textId="6C8DA5D2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72DDFF94" w14:textId="1BDEDDF6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</w:tr>
      <w:tr w:rsidR="00E75C1D" w:rsidRPr="009A5B04" w14:paraId="02962AD2" w14:textId="77777777" w:rsidTr="00FF793E">
        <w:trPr>
          <w:trHeight w:val="242"/>
        </w:trPr>
        <w:tc>
          <w:tcPr>
            <w:tcW w:w="1212" w:type="dxa"/>
            <w:vMerge/>
          </w:tcPr>
          <w:p w14:paraId="52DA77E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23641F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68E70C9" w14:textId="44D5E48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71899BBE" w14:textId="111F47C7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4728C83A" w14:textId="4FF5D63F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</w:tr>
      <w:tr w:rsidR="00E75C1D" w:rsidRPr="009A5B04" w14:paraId="1CAB6E92" w14:textId="77777777" w:rsidTr="00FF793E">
        <w:trPr>
          <w:trHeight w:val="242"/>
        </w:trPr>
        <w:tc>
          <w:tcPr>
            <w:tcW w:w="1212" w:type="dxa"/>
            <w:vMerge/>
          </w:tcPr>
          <w:p w14:paraId="55F5744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47ADEA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8BB8342" w14:textId="5CAD957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0CA73A5F" w14:textId="781152B7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676F541" w14:textId="25290B5A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</w:tr>
      <w:tr w:rsidR="00E75C1D" w:rsidRPr="009A5B04" w14:paraId="48A2B35C" w14:textId="77777777" w:rsidTr="00FF793E">
        <w:trPr>
          <w:trHeight w:val="242"/>
        </w:trPr>
        <w:tc>
          <w:tcPr>
            <w:tcW w:w="1212" w:type="dxa"/>
            <w:vMerge/>
          </w:tcPr>
          <w:p w14:paraId="4D0035A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C1691A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8DE4235" w14:textId="0A4AEDF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719EA7DE" w14:textId="3D6C6220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6E9AEDD3" w14:textId="32A534B8" w:rsidR="00E75C1D" w:rsidRPr="009A5B04" w:rsidRDefault="0029321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71692645" w14:textId="77777777" w:rsidTr="00FF793E">
        <w:trPr>
          <w:trHeight w:val="242"/>
        </w:trPr>
        <w:tc>
          <w:tcPr>
            <w:tcW w:w="1212" w:type="dxa"/>
            <w:vMerge/>
          </w:tcPr>
          <w:p w14:paraId="24C7A61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A3AA54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56E2889A" w14:textId="7796DA83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4B9F5B8E" w14:textId="0A1BD9EC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3</w:t>
            </w:r>
          </w:p>
        </w:tc>
        <w:tc>
          <w:tcPr>
            <w:tcW w:w="931" w:type="dxa"/>
          </w:tcPr>
          <w:p w14:paraId="3B8827BC" w14:textId="386A078F" w:rsidR="00E75C1D" w:rsidRPr="009A5B04" w:rsidRDefault="00947527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</w:tr>
      <w:tr w:rsidR="00E75C1D" w:rsidRPr="009A5B04" w14:paraId="32965DB4" w14:textId="77777777" w:rsidTr="00FF793E">
        <w:trPr>
          <w:trHeight w:val="242"/>
        </w:trPr>
        <w:tc>
          <w:tcPr>
            <w:tcW w:w="1212" w:type="dxa"/>
            <w:vMerge/>
          </w:tcPr>
          <w:p w14:paraId="7214512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0798F8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283B90F" w14:textId="7149DAF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325F42D3" w14:textId="0D08714F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0B937258" w14:textId="56B0C2E7" w:rsidR="00E75C1D" w:rsidRPr="009A5B04" w:rsidRDefault="00947527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</w:tr>
      <w:tr w:rsidR="00E75C1D" w:rsidRPr="009A5B04" w14:paraId="25F5E61C" w14:textId="77777777" w:rsidTr="00FF793E">
        <w:trPr>
          <w:trHeight w:val="242"/>
        </w:trPr>
        <w:tc>
          <w:tcPr>
            <w:tcW w:w="1212" w:type="dxa"/>
            <w:vMerge/>
          </w:tcPr>
          <w:p w14:paraId="4D95A40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0C247A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843CAD4" w14:textId="3962D81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1BC8F5D8" w14:textId="6B4BBDDE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, </w:t>
            </w:r>
            <w:r w:rsidR="0077089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31" w:type="dxa"/>
          </w:tcPr>
          <w:p w14:paraId="078C21B6" w14:textId="5631FC79" w:rsidR="00E75C1D" w:rsidRPr="009A5B04" w:rsidRDefault="00947527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</w:tr>
      <w:tr w:rsidR="00E75C1D" w:rsidRPr="009A5B04" w14:paraId="2550ABC3" w14:textId="77777777" w:rsidTr="00FF793E">
        <w:trPr>
          <w:trHeight w:val="242"/>
        </w:trPr>
        <w:tc>
          <w:tcPr>
            <w:tcW w:w="1212" w:type="dxa"/>
            <w:vMerge/>
          </w:tcPr>
          <w:p w14:paraId="2D7C77A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B06290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56613E65" w14:textId="261E43F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 xml:space="preserve">Teknik uygulamaların evrensel ve toplumsal boyutlarda sağlık, çevre ve güvenlik üzerindeki etkileri ile çağın </w:t>
            </w:r>
            <w:r w:rsidRPr="009A5B0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6BA399C1" w14:textId="6A9BF6B1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1, </w:t>
            </w:r>
            <w:r w:rsidR="0077089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31" w:type="dxa"/>
          </w:tcPr>
          <w:p w14:paraId="7E4E84FC" w14:textId="56AF7EA7" w:rsidR="00E75C1D" w:rsidRPr="009A5B04" w:rsidRDefault="00947527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</w:tr>
      <w:tr w:rsidR="00E75C1D" w:rsidRPr="009A5B04" w14:paraId="157A6068" w14:textId="77777777" w:rsidTr="00FF793E">
        <w:tc>
          <w:tcPr>
            <w:tcW w:w="1212" w:type="dxa"/>
            <w:vMerge/>
          </w:tcPr>
          <w:p w14:paraId="553F3E6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6498B8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767171" w:themeFill="background2" w:themeFillShade="80"/>
          </w:tcPr>
          <w:p w14:paraId="7E7A5D8E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98" w:type="dxa"/>
            <w:gridSpan w:val="4"/>
            <w:shd w:val="clear" w:color="auto" w:fill="767171" w:themeFill="background2" w:themeFillShade="80"/>
          </w:tcPr>
          <w:p w14:paraId="376414AF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RLİLİKLERİ (TAY)</w:t>
            </w:r>
          </w:p>
        </w:tc>
      </w:tr>
      <w:tr w:rsidR="00E75C1D" w:rsidRPr="009A5B04" w14:paraId="2426A987" w14:textId="77777777" w:rsidTr="00FF793E">
        <w:tc>
          <w:tcPr>
            <w:tcW w:w="1212" w:type="dxa"/>
            <w:vMerge/>
          </w:tcPr>
          <w:p w14:paraId="12D13FA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08413FC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65FF5900" w14:textId="3F39F595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1. Alanında edindiği temel düzeydeki bilgi ve becerileri eleştirel bir yaklaşımla değerlendirebilme, öğrenme gereksinimlerini belirleyebilme ve karşılayabilme.</w:t>
            </w:r>
          </w:p>
          <w:p w14:paraId="1006468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CC225F" w14:textId="76A99C9B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2. Öğrenimini aynı alanda bir ileri eğitim düzeyine veya aynı düzeydeki bir mesleğe yönlendirebilme.</w:t>
            </w:r>
          </w:p>
          <w:p w14:paraId="36655B8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376D08" w14:textId="1DF35CED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3. Yaşam boyu öğrenme bilinci kazanmış olma.</w:t>
            </w:r>
          </w:p>
          <w:p w14:paraId="414F905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61672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98" w:type="dxa"/>
            <w:gridSpan w:val="4"/>
            <w:tcBorders>
              <w:right w:val="single" w:sz="4" w:space="0" w:color="auto"/>
            </w:tcBorders>
          </w:tcPr>
          <w:p w14:paraId="5A6D8ADE" w14:textId="50E96A43" w:rsidR="00EF660E" w:rsidRP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1.Yaşam boyu öğrenmenin</w:t>
            </w:r>
            <w:r w:rsidR="002932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gerekliliğinin bilincinde</w:t>
            </w:r>
          </w:p>
          <w:p w14:paraId="37754A61" w14:textId="77777777" w:rsidR="00EF660E" w:rsidRP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olduğunu</w:t>
            </w:r>
            <w:proofErr w:type="gramEnd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 xml:space="preserve"> alanındaki mesleki</w:t>
            </w:r>
          </w:p>
          <w:p w14:paraId="3C3980CF" w14:textId="1D10A3B0" w:rsid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ve</w:t>
            </w:r>
            <w:proofErr w:type="gramEnd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 xml:space="preserve"> akademik gelişmeleri</w:t>
            </w:r>
            <w:r w:rsidR="002932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izleyerek gösterir, kendini</w:t>
            </w:r>
            <w:r w:rsidR="002932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sürekli yeniler.</w:t>
            </w:r>
          </w:p>
          <w:p w14:paraId="66F366AB" w14:textId="77777777" w:rsidR="00293213" w:rsidRPr="00EF660E" w:rsidRDefault="00293213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0F4C76" w14:textId="77777777" w:rsidR="00EF660E" w:rsidRP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2. Bir mühendislik uygulaması</w:t>
            </w:r>
          </w:p>
          <w:p w14:paraId="1EEA78BD" w14:textId="2D56A748" w:rsidR="00E75C1D" w:rsidRPr="009A5B04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için</w:t>
            </w:r>
            <w:proofErr w:type="gramEnd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 xml:space="preserve"> gerekli olan modern</w:t>
            </w:r>
            <w:r w:rsidR="002932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teknik gereç ve araçları ek</w:t>
            </w:r>
            <w:r w:rsidR="002932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teknik eğitim alarak kullanır</w:t>
            </w:r>
          </w:p>
        </w:tc>
      </w:tr>
      <w:tr w:rsidR="00E75C1D" w:rsidRPr="009A5B04" w14:paraId="5E94DB56" w14:textId="77777777" w:rsidTr="00FF793E">
        <w:trPr>
          <w:trHeight w:val="425"/>
        </w:trPr>
        <w:tc>
          <w:tcPr>
            <w:tcW w:w="1212" w:type="dxa"/>
            <w:vMerge w:val="restart"/>
            <w:tcBorders>
              <w:top w:val="nil"/>
            </w:tcBorders>
          </w:tcPr>
          <w:p w14:paraId="7A4262B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 w:val="restart"/>
          </w:tcPr>
          <w:p w14:paraId="5FD26CBC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A2492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DE3E3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06331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E2515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57771D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İletişim ve Sosyal Yetkinlik</w:t>
            </w: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3681345B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15C24FF8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tcBorders>
              <w:right w:val="nil"/>
            </w:tcBorders>
            <w:shd w:val="clear" w:color="auto" w:fill="767171" w:themeFill="background2" w:themeFillShade="80"/>
          </w:tcPr>
          <w:p w14:paraId="5A8294D7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E75C1D" w:rsidRPr="009A5B04" w14:paraId="72C09825" w14:textId="77777777" w:rsidTr="00FF793E">
        <w:tc>
          <w:tcPr>
            <w:tcW w:w="1212" w:type="dxa"/>
            <w:vMerge/>
          </w:tcPr>
          <w:p w14:paraId="0FAF6D4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7FFFA0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22707EE" w14:textId="6BD48E06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7E67E9D5" w14:textId="721A4540" w:rsidR="00E75C1D" w:rsidRPr="009A5B04" w:rsidRDefault="00FF793E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</w:t>
            </w:r>
          </w:p>
        </w:tc>
        <w:tc>
          <w:tcPr>
            <w:tcW w:w="931" w:type="dxa"/>
          </w:tcPr>
          <w:p w14:paraId="73828F4E" w14:textId="032EFE05" w:rsidR="00E75C1D" w:rsidRPr="009A5B04" w:rsidRDefault="00947527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3</w:t>
            </w:r>
          </w:p>
        </w:tc>
      </w:tr>
      <w:tr w:rsidR="00FF793E" w:rsidRPr="009A5B04" w14:paraId="0EEA2386" w14:textId="77777777" w:rsidTr="00FF793E">
        <w:tc>
          <w:tcPr>
            <w:tcW w:w="1212" w:type="dxa"/>
            <w:vMerge/>
          </w:tcPr>
          <w:p w14:paraId="6199CA89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3FBD6C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F6BE83C" w14:textId="54595E2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79B9325D" w14:textId="233C03B6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</w:t>
            </w:r>
          </w:p>
        </w:tc>
        <w:tc>
          <w:tcPr>
            <w:tcW w:w="931" w:type="dxa"/>
          </w:tcPr>
          <w:p w14:paraId="50CE218E" w14:textId="5D3C640D" w:rsidR="00FF793E" w:rsidRPr="009A5B04" w:rsidRDefault="00947527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3</w:t>
            </w:r>
          </w:p>
        </w:tc>
      </w:tr>
      <w:tr w:rsidR="00FF793E" w:rsidRPr="009A5B04" w14:paraId="29F8BED1" w14:textId="77777777" w:rsidTr="00FF793E">
        <w:tc>
          <w:tcPr>
            <w:tcW w:w="1212" w:type="dxa"/>
            <w:vMerge/>
          </w:tcPr>
          <w:p w14:paraId="0A887255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F96E5E5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AFE52D0" w14:textId="037F2165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19BBE07D" w14:textId="0CF1637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</w:t>
            </w:r>
          </w:p>
        </w:tc>
        <w:tc>
          <w:tcPr>
            <w:tcW w:w="931" w:type="dxa"/>
          </w:tcPr>
          <w:p w14:paraId="579FD69A" w14:textId="22DA4B1B" w:rsidR="00FF793E" w:rsidRPr="009A5B04" w:rsidRDefault="00947527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</w:tr>
      <w:tr w:rsidR="00FF793E" w:rsidRPr="009A5B04" w14:paraId="5AB2C61B" w14:textId="77777777" w:rsidTr="00FF793E">
        <w:tc>
          <w:tcPr>
            <w:tcW w:w="1212" w:type="dxa"/>
            <w:vMerge/>
          </w:tcPr>
          <w:p w14:paraId="46BD2ED8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2BAE2EB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6A03208" w14:textId="3F30DDE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3AAC1C85" w14:textId="14FEA2C1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</w:t>
            </w:r>
          </w:p>
        </w:tc>
        <w:tc>
          <w:tcPr>
            <w:tcW w:w="931" w:type="dxa"/>
          </w:tcPr>
          <w:p w14:paraId="77CEFC52" w14:textId="002B289F" w:rsidR="00FF793E" w:rsidRPr="009A5B04" w:rsidRDefault="00947527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</w:tr>
      <w:tr w:rsidR="00FF793E" w:rsidRPr="009A5B04" w14:paraId="7228BCCE" w14:textId="77777777" w:rsidTr="00FF793E">
        <w:tc>
          <w:tcPr>
            <w:tcW w:w="1212" w:type="dxa"/>
            <w:vMerge/>
          </w:tcPr>
          <w:p w14:paraId="4555703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9BEA9B2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28108F4" w14:textId="50BCF7CC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4B4132B6" w14:textId="624FBA1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1F434131" w14:textId="2E0111DA" w:rsidR="00FF793E" w:rsidRPr="009A5B04" w:rsidRDefault="00947527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742AA547" w14:textId="77777777" w:rsidTr="00FF793E">
        <w:tc>
          <w:tcPr>
            <w:tcW w:w="1212" w:type="dxa"/>
            <w:vMerge/>
          </w:tcPr>
          <w:p w14:paraId="1FE01A08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3536DA9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2A2D48B" w14:textId="7C7B3EF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1BC0C4EB" w14:textId="613540FD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4D4F3ED7" w14:textId="537FED26" w:rsidR="00FF793E" w:rsidRPr="009A5B04" w:rsidRDefault="00947527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</w:tr>
      <w:tr w:rsidR="00FF793E" w:rsidRPr="009A5B04" w14:paraId="629F940B" w14:textId="77777777" w:rsidTr="00FF793E">
        <w:tc>
          <w:tcPr>
            <w:tcW w:w="1212" w:type="dxa"/>
            <w:vMerge/>
          </w:tcPr>
          <w:p w14:paraId="7C981A5E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2388E91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EC24BC8" w14:textId="1F2CC070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7EE22247" w14:textId="1F8498B1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</w:t>
            </w:r>
          </w:p>
        </w:tc>
        <w:tc>
          <w:tcPr>
            <w:tcW w:w="931" w:type="dxa"/>
          </w:tcPr>
          <w:p w14:paraId="4449E9EA" w14:textId="6DB9AADC" w:rsidR="00FF793E" w:rsidRPr="009A5B04" w:rsidRDefault="00947527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FF793E" w:rsidRPr="009A5B04" w14:paraId="068F6D17" w14:textId="77777777" w:rsidTr="00FF793E">
        <w:tc>
          <w:tcPr>
            <w:tcW w:w="1212" w:type="dxa"/>
            <w:vMerge/>
          </w:tcPr>
          <w:p w14:paraId="1EFF4244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19DDD21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0391E31" w14:textId="12DF4FA6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0A482A86" w14:textId="76E446F5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</w:t>
            </w:r>
          </w:p>
        </w:tc>
        <w:tc>
          <w:tcPr>
            <w:tcW w:w="931" w:type="dxa"/>
          </w:tcPr>
          <w:p w14:paraId="0D941FAA" w14:textId="10BC8F33" w:rsidR="00FF793E" w:rsidRPr="009A5B04" w:rsidRDefault="00947527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</w:tr>
      <w:tr w:rsidR="00FF793E" w:rsidRPr="009A5B04" w14:paraId="55E4E8B2" w14:textId="77777777" w:rsidTr="00FF793E">
        <w:tc>
          <w:tcPr>
            <w:tcW w:w="1212" w:type="dxa"/>
            <w:vMerge/>
          </w:tcPr>
          <w:p w14:paraId="48CA379E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0C48790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5E9146A6" w14:textId="1BFF474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06503602" w14:textId="3CE28389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</w:t>
            </w:r>
          </w:p>
        </w:tc>
        <w:tc>
          <w:tcPr>
            <w:tcW w:w="931" w:type="dxa"/>
          </w:tcPr>
          <w:p w14:paraId="4E34AD30" w14:textId="3E79515C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793E" w:rsidRPr="009A5B04" w14:paraId="13524C4C" w14:textId="77777777" w:rsidTr="00FF793E">
        <w:tc>
          <w:tcPr>
            <w:tcW w:w="1212" w:type="dxa"/>
            <w:vMerge/>
          </w:tcPr>
          <w:p w14:paraId="49BFE1D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1479B2B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318A4F4" w14:textId="2B5F576D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337CE06F" w14:textId="11F46A6A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</w:t>
            </w:r>
          </w:p>
        </w:tc>
        <w:tc>
          <w:tcPr>
            <w:tcW w:w="931" w:type="dxa"/>
          </w:tcPr>
          <w:p w14:paraId="58BADA37" w14:textId="2C46C992" w:rsidR="00FF793E" w:rsidRPr="009A5B04" w:rsidRDefault="00947527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</w:tr>
      <w:tr w:rsidR="00FF793E" w:rsidRPr="009A5B04" w14:paraId="2E54DE6C" w14:textId="77777777" w:rsidTr="00FF793E">
        <w:tc>
          <w:tcPr>
            <w:tcW w:w="1212" w:type="dxa"/>
            <w:vMerge/>
          </w:tcPr>
          <w:p w14:paraId="7A9DA2D9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C7D541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F1017D4" w14:textId="03A9AD25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knik uygulamaların evrensel ve toplumsal boyutlarda sağlık, çevre ve güvenlik üzerindeki etkileri ile çağın 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676EE433" w14:textId="5B267B5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</w:t>
            </w:r>
          </w:p>
        </w:tc>
        <w:tc>
          <w:tcPr>
            <w:tcW w:w="931" w:type="dxa"/>
          </w:tcPr>
          <w:p w14:paraId="24355D9C" w14:textId="4E6EDAA7" w:rsidR="00FF793E" w:rsidRPr="009A5B04" w:rsidRDefault="00947527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</w:tr>
      <w:tr w:rsidR="00FF793E" w:rsidRPr="009A5B04" w14:paraId="30B2088F" w14:textId="77777777" w:rsidTr="00FF793E">
        <w:tc>
          <w:tcPr>
            <w:tcW w:w="1212" w:type="dxa"/>
            <w:vMerge/>
          </w:tcPr>
          <w:p w14:paraId="4761847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3240A0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767171" w:themeFill="background2" w:themeFillShade="80"/>
          </w:tcPr>
          <w:p w14:paraId="18A14985" w14:textId="77777777" w:rsidR="00FF793E" w:rsidRPr="009A5B04" w:rsidRDefault="00FF793E" w:rsidP="00FF79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98" w:type="dxa"/>
            <w:gridSpan w:val="4"/>
            <w:shd w:val="clear" w:color="auto" w:fill="767171" w:themeFill="background2" w:themeFillShade="80"/>
          </w:tcPr>
          <w:p w14:paraId="7E8E35C7" w14:textId="77777777" w:rsidR="00FF793E" w:rsidRPr="009A5B04" w:rsidRDefault="00FF793E" w:rsidP="00FF79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RLİLİKLERİ (TAY)</w:t>
            </w:r>
          </w:p>
        </w:tc>
      </w:tr>
      <w:tr w:rsidR="00FF793E" w:rsidRPr="009A5B04" w14:paraId="43BB05D1" w14:textId="77777777" w:rsidTr="00FF793E">
        <w:tc>
          <w:tcPr>
            <w:tcW w:w="1212" w:type="dxa"/>
            <w:vMerge/>
          </w:tcPr>
          <w:p w14:paraId="38FF13C4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CA61A6D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22C33E7D" w14:textId="47FCD2FC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 xml:space="preserve">1. Alanı ile ilgili konularda sahip olduğu temel bilgi ve beceriler </w:t>
            </w:r>
            <w:r w:rsidRPr="009A5B0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üzeyinde düşüncelerini yazılı ve sözlü iletişim yoluyla aktarabilme.</w:t>
            </w:r>
          </w:p>
          <w:p w14:paraId="3740FCD4" w14:textId="0572ADB5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2. Alanı ile ilgili konularda düşüncelerini ve sorunlara ilişkin çözüm önerilerini uzman olan ve olmayan kişilerle paylaşabilme.</w:t>
            </w:r>
          </w:p>
          <w:p w14:paraId="53302C6D" w14:textId="68FFC806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 xml:space="preserve">3. Bir yabancı dili en az Avrupa Dil Portföyü A2 Genel </w:t>
            </w:r>
            <w:proofErr w:type="spellStart"/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üzeyi’nde</w:t>
            </w:r>
            <w:proofErr w:type="spellEnd"/>
            <w:r w:rsidRPr="009A5B04">
              <w:rPr>
                <w:rFonts w:ascii="Times New Roman" w:hAnsi="Times New Roman" w:cs="Times New Roman"/>
                <w:sz w:val="20"/>
                <w:szCs w:val="20"/>
              </w:rPr>
              <w:t xml:space="preserve"> kullanarak alanındaki bilgileri izleyebilme ve meslektaşları ile iletişim kurabilme.</w:t>
            </w:r>
          </w:p>
          <w:p w14:paraId="63562DE1" w14:textId="721933D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4. Alanının gerektirdiği en az Avrupa Bilgisayar Kullanma Lisansı Temel Düzeyinde bilgisayar yazılımı ile birlikte bilişim ve iletişim teknolojilerini kullanabilme.</w:t>
            </w:r>
          </w:p>
        </w:tc>
        <w:tc>
          <w:tcPr>
            <w:tcW w:w="3398" w:type="dxa"/>
            <w:gridSpan w:val="4"/>
          </w:tcPr>
          <w:p w14:paraId="08528F00" w14:textId="77777777" w:rsidR="00EF660E" w:rsidRP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.Alanının gerektirdiği en az</w:t>
            </w:r>
          </w:p>
          <w:p w14:paraId="6244B3F6" w14:textId="77777777" w:rsidR="00EF660E" w:rsidRP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Avrupa Bilgisayar Kullanma</w:t>
            </w:r>
          </w:p>
          <w:p w14:paraId="00B8D0B8" w14:textId="77777777" w:rsidR="00EF660E" w:rsidRP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Lisansı Temel Düzeyinde</w:t>
            </w:r>
          </w:p>
          <w:p w14:paraId="4D2BC8FB" w14:textId="77777777" w:rsidR="00EF660E" w:rsidRP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bilgisayar</w:t>
            </w:r>
            <w:proofErr w:type="gramEnd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 xml:space="preserve"> yazılımı ile birlikte</w:t>
            </w:r>
          </w:p>
          <w:p w14:paraId="1EB2C82F" w14:textId="711E28F9" w:rsid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bilişim</w:t>
            </w:r>
            <w:proofErr w:type="gramEnd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 xml:space="preserve"> ve iletişim</w:t>
            </w:r>
            <w:r w:rsidR="0094752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teknolojilerini kullanır.</w:t>
            </w:r>
          </w:p>
          <w:p w14:paraId="6A70864B" w14:textId="77777777" w:rsidR="00947527" w:rsidRPr="00EF660E" w:rsidRDefault="00947527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B68352" w14:textId="77777777" w:rsidR="00EF660E" w:rsidRP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2. Bir yabancı dili en az Avrupa</w:t>
            </w:r>
          </w:p>
          <w:p w14:paraId="33D8CF3C" w14:textId="77777777" w:rsidR="00EF660E" w:rsidRP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Dil Portföyü A2 Genel</w:t>
            </w:r>
          </w:p>
          <w:p w14:paraId="14E3D082" w14:textId="489AAE65" w:rsid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Düzeyinde kullanarak</w:t>
            </w:r>
            <w:r w:rsidR="0094752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alanındaki bilgileri izler ve</w:t>
            </w:r>
            <w:r w:rsidR="0094752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meslektaşları ile iletişim kurar.</w:t>
            </w:r>
          </w:p>
          <w:p w14:paraId="269E41DD" w14:textId="77777777" w:rsidR="00947527" w:rsidRPr="00EF660E" w:rsidRDefault="00947527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C2CD9E" w14:textId="77777777" w:rsidR="00EF660E" w:rsidRP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3.Teknik resim kullanarak</w:t>
            </w:r>
          </w:p>
          <w:p w14:paraId="56B39DD6" w14:textId="0656D755" w:rsidR="00FF793E" w:rsidRPr="009A5B04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teknik</w:t>
            </w:r>
            <w:proofErr w:type="gramEnd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 xml:space="preserve"> iletişim kurar.</w:t>
            </w:r>
          </w:p>
        </w:tc>
      </w:tr>
      <w:tr w:rsidR="00FF793E" w:rsidRPr="009A5B04" w14:paraId="71C1B7F2" w14:textId="77777777" w:rsidTr="00FF793E">
        <w:tc>
          <w:tcPr>
            <w:tcW w:w="1212" w:type="dxa"/>
            <w:vMerge/>
          </w:tcPr>
          <w:p w14:paraId="78DAEC0D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 w:val="restart"/>
          </w:tcPr>
          <w:p w14:paraId="019EB9B8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477939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024E15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7A60C8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DFBAE4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117554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 xml:space="preserve">Alana Özgü </w:t>
            </w:r>
          </w:p>
          <w:p w14:paraId="58CEC957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etkinlik</w:t>
            </w: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100F06CB" w14:textId="77777777" w:rsidR="00FF793E" w:rsidRPr="009A5B04" w:rsidRDefault="00FF793E" w:rsidP="00FF793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2B845AB6" w14:textId="77777777" w:rsidR="00FF793E" w:rsidRPr="009A5B04" w:rsidRDefault="00FF793E" w:rsidP="00FF793E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tcBorders>
              <w:right w:val="nil"/>
            </w:tcBorders>
            <w:shd w:val="clear" w:color="auto" w:fill="767171" w:themeFill="background2" w:themeFillShade="80"/>
          </w:tcPr>
          <w:p w14:paraId="0F98BE1A" w14:textId="77777777" w:rsidR="00FF793E" w:rsidRPr="009A5B04" w:rsidRDefault="00FF793E" w:rsidP="00FF793E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FF793E" w:rsidRPr="009A5B04" w14:paraId="4E8A00E1" w14:textId="77777777" w:rsidTr="00FF793E">
        <w:tc>
          <w:tcPr>
            <w:tcW w:w="1212" w:type="dxa"/>
            <w:vMerge/>
          </w:tcPr>
          <w:p w14:paraId="2FBAAA3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720B7A7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D3259EF" w14:textId="6B6150CA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7FB0FE9C" w14:textId="723490A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4424B03E" w14:textId="41BDC8A3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793E" w:rsidRPr="009A5B04" w14:paraId="37186D2B" w14:textId="77777777" w:rsidTr="00FF793E">
        <w:tc>
          <w:tcPr>
            <w:tcW w:w="1212" w:type="dxa"/>
            <w:vMerge/>
          </w:tcPr>
          <w:p w14:paraId="1F50A71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426A751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09EDD4B3" w14:textId="0F653BAA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04059DB0" w14:textId="1F32B639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667F276D" w14:textId="28C6FEF1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793E" w:rsidRPr="009A5B04" w14:paraId="03679976" w14:textId="77777777" w:rsidTr="00FF793E">
        <w:tc>
          <w:tcPr>
            <w:tcW w:w="1212" w:type="dxa"/>
            <w:vMerge/>
          </w:tcPr>
          <w:p w14:paraId="6D30AD78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F7BD76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D040367" w14:textId="39AE99FD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2E037709" w14:textId="77857E0C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55FA6E55" w14:textId="31865F30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793E" w:rsidRPr="009A5B04" w14:paraId="1AA4E07A" w14:textId="77777777" w:rsidTr="00FF793E">
        <w:tc>
          <w:tcPr>
            <w:tcW w:w="1212" w:type="dxa"/>
            <w:vMerge/>
          </w:tcPr>
          <w:p w14:paraId="3876EA88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51032C1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977FDAB" w14:textId="7A563F58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2B4B3DA6" w14:textId="57418E4A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088C973" w14:textId="218F5F06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793E" w:rsidRPr="009A5B04" w14:paraId="12004D1B" w14:textId="77777777" w:rsidTr="00FF793E">
        <w:tc>
          <w:tcPr>
            <w:tcW w:w="1212" w:type="dxa"/>
            <w:vMerge/>
          </w:tcPr>
          <w:p w14:paraId="4BD9D50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ECF7BE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8D277B5" w14:textId="59C91B43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3D474C92" w14:textId="08FC978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73515394" w14:textId="6094234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793E" w:rsidRPr="009A5B04" w14:paraId="0D068A10" w14:textId="77777777" w:rsidTr="00FF793E">
        <w:tc>
          <w:tcPr>
            <w:tcW w:w="1212" w:type="dxa"/>
            <w:vMerge/>
          </w:tcPr>
          <w:p w14:paraId="309AAD7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8FEACD1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D3892F0" w14:textId="1327C2C4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1E69BFD4" w14:textId="5D4D1BE9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59F0FC29" w14:textId="2E1991BD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793E" w:rsidRPr="009A5B04" w14:paraId="58613B93" w14:textId="77777777" w:rsidTr="00FF793E">
        <w:tc>
          <w:tcPr>
            <w:tcW w:w="1212" w:type="dxa"/>
            <w:vMerge/>
          </w:tcPr>
          <w:p w14:paraId="5220934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6BF5E64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694FA5F" w14:textId="7767A27B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0C55D266" w14:textId="5637A2E9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53755C42" w14:textId="25F8D5AE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793E" w:rsidRPr="009A5B04" w14:paraId="7714D242" w14:textId="77777777" w:rsidTr="00FF793E">
        <w:tc>
          <w:tcPr>
            <w:tcW w:w="1212" w:type="dxa"/>
            <w:vMerge/>
          </w:tcPr>
          <w:p w14:paraId="253749F3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51CB70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9A794BD" w14:textId="5DD13B3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3D01EBC7" w14:textId="659D92A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DBF1853" w14:textId="7AEE4505" w:rsidR="00FF793E" w:rsidRPr="009A5B04" w:rsidRDefault="00947527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340C3263" w14:textId="77777777" w:rsidTr="00FF793E">
        <w:tc>
          <w:tcPr>
            <w:tcW w:w="1212" w:type="dxa"/>
            <w:vMerge/>
          </w:tcPr>
          <w:p w14:paraId="16BF9F3C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04C8B80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3908B03" w14:textId="3EDAD5C0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7B31BFF0" w14:textId="2F71A05C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3E9D4FD3" w14:textId="21DACFAC" w:rsidR="00FF793E" w:rsidRPr="009A5B04" w:rsidRDefault="00947527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6044B5C2" w14:textId="77777777" w:rsidTr="00FF793E">
        <w:tc>
          <w:tcPr>
            <w:tcW w:w="1212" w:type="dxa"/>
            <w:vMerge/>
          </w:tcPr>
          <w:p w14:paraId="52F5C68C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9CEC6B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CAB57B7" w14:textId="6C46F5D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6450E883" w14:textId="690F2D63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EF4CC0D" w14:textId="1A4180C3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793E" w:rsidRPr="009A5B04" w14:paraId="601C1A6C" w14:textId="77777777" w:rsidTr="00FF793E">
        <w:tc>
          <w:tcPr>
            <w:tcW w:w="1212" w:type="dxa"/>
            <w:vMerge/>
          </w:tcPr>
          <w:p w14:paraId="295DD59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FD7B76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1A4CBEE" w14:textId="79536505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knik uygulamaların evrensel ve toplumsal boyutlarda sağlık, çevre ve güvenlik üzerindeki etkileri ile çağın 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0A30428E" w14:textId="064D155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7875F3EF" w14:textId="625DC0E4" w:rsidR="00FF793E" w:rsidRPr="009A5B04" w:rsidRDefault="00947527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5D55051E" w14:textId="77777777" w:rsidTr="00FF793E">
        <w:trPr>
          <w:trHeight w:val="909"/>
        </w:trPr>
        <w:tc>
          <w:tcPr>
            <w:tcW w:w="1212" w:type="dxa"/>
            <w:vMerge/>
          </w:tcPr>
          <w:p w14:paraId="3F20EC07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  <w:tcBorders>
              <w:bottom w:val="single" w:sz="4" w:space="0" w:color="auto"/>
            </w:tcBorders>
          </w:tcPr>
          <w:p w14:paraId="6D0BA77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tcBorders>
              <w:bottom w:val="single" w:sz="4" w:space="0" w:color="auto"/>
            </w:tcBorders>
            <w:shd w:val="clear" w:color="auto" w:fill="767171" w:themeFill="background2" w:themeFillShade="80"/>
          </w:tcPr>
          <w:p w14:paraId="7324D27A" w14:textId="77777777" w:rsidR="00FF793E" w:rsidRPr="009A5B04" w:rsidRDefault="00FF793E" w:rsidP="00FF79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98" w:type="dxa"/>
            <w:gridSpan w:val="4"/>
            <w:tcBorders>
              <w:bottom w:val="single" w:sz="4" w:space="0" w:color="auto"/>
            </w:tcBorders>
            <w:shd w:val="clear" w:color="auto" w:fill="767171" w:themeFill="background2" w:themeFillShade="80"/>
          </w:tcPr>
          <w:p w14:paraId="66AB8688" w14:textId="77777777" w:rsidR="00FF793E" w:rsidRPr="009A5B04" w:rsidRDefault="00FF793E" w:rsidP="00FF79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RLİLİKLERİ (TAY)</w:t>
            </w:r>
          </w:p>
        </w:tc>
      </w:tr>
      <w:tr w:rsidR="00FF793E" w:rsidRPr="009A5B04" w14:paraId="147A21B1" w14:textId="77777777" w:rsidTr="00FF793E">
        <w:tc>
          <w:tcPr>
            <w:tcW w:w="1212" w:type="dxa"/>
            <w:vMerge/>
          </w:tcPr>
          <w:p w14:paraId="21B23774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D0611A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2A001F9C" w14:textId="701B0CAA" w:rsidR="00FF793E" w:rsidRPr="009A5B04" w:rsidRDefault="00FF793E" w:rsidP="00FF793E">
            <w:pPr>
              <w:pStyle w:val="Default"/>
              <w:rPr>
                <w:sz w:val="20"/>
                <w:szCs w:val="20"/>
              </w:rPr>
            </w:pPr>
            <w:r w:rsidRPr="009A5B04">
              <w:rPr>
                <w:sz w:val="20"/>
                <w:szCs w:val="20"/>
              </w:rPr>
              <w:t xml:space="preserve">1. Alanı ile ilgili verilerin toplanması, uygulanması ve sonuçlarının duyurulması aşamalarında toplumsal, bilimsel, kültürel ve etik değerlere sahip olma. </w:t>
            </w:r>
          </w:p>
          <w:p w14:paraId="676FDA0A" w14:textId="2EC04A90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2. Sosyal hakların evrenselliği, sosyal adalet, kalite ve kültürel değerler ile çevre koruma, iş sağlığı ve güvenliği konularında yeterli bilince sahip olma. </w:t>
            </w:r>
          </w:p>
        </w:tc>
        <w:tc>
          <w:tcPr>
            <w:tcW w:w="3398" w:type="dxa"/>
            <w:gridSpan w:val="4"/>
          </w:tcPr>
          <w:p w14:paraId="206906D1" w14:textId="77777777" w:rsidR="00EF660E" w:rsidRP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60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. Mühendislik uygulamalarında</w:t>
            </w:r>
          </w:p>
          <w:p w14:paraId="783749A7" w14:textId="77777777" w:rsidR="00EF660E" w:rsidRP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meslek</w:t>
            </w:r>
            <w:proofErr w:type="gramEnd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 xml:space="preserve"> etiğinin gözetilmesi</w:t>
            </w:r>
          </w:p>
          <w:p w14:paraId="7C1181AD" w14:textId="77777777" w:rsidR="00EF660E" w:rsidRPr="00EF660E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konusunda</w:t>
            </w:r>
            <w:proofErr w:type="gramEnd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 xml:space="preserve"> farkındalığa</w:t>
            </w:r>
          </w:p>
          <w:p w14:paraId="1AFA6ED2" w14:textId="46A8CD59" w:rsidR="00FF793E" w:rsidRPr="009A5B04" w:rsidRDefault="00EF660E" w:rsidP="00EF66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sahiptir</w:t>
            </w:r>
            <w:proofErr w:type="gramEnd"/>
            <w:r w:rsidRPr="00EF660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p w14:paraId="2C6B4E01" w14:textId="77777777" w:rsidR="00DA0494" w:rsidRPr="009A5B04" w:rsidRDefault="00DA0494">
      <w:pPr>
        <w:rPr>
          <w:rFonts w:ascii="Times New Roman" w:hAnsi="Times New Roman" w:cs="Times New Roman"/>
          <w:sz w:val="20"/>
          <w:szCs w:val="20"/>
        </w:rPr>
      </w:pPr>
    </w:p>
    <w:sectPr w:rsidR="00DA0494" w:rsidRPr="009A5B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2MLAwNTcysTAyMjVW0lEKTi0uzszPAykwqgUAuM3ZnSwAAAA="/>
  </w:docVars>
  <w:rsids>
    <w:rsidRoot w:val="004362BC"/>
    <w:rsid w:val="00002783"/>
    <w:rsid w:val="0002779E"/>
    <w:rsid w:val="000D1065"/>
    <w:rsid w:val="00284435"/>
    <w:rsid w:val="00293213"/>
    <w:rsid w:val="002A1B87"/>
    <w:rsid w:val="00335F3D"/>
    <w:rsid w:val="00392737"/>
    <w:rsid w:val="00414CF3"/>
    <w:rsid w:val="004362BC"/>
    <w:rsid w:val="0046026B"/>
    <w:rsid w:val="004F6C55"/>
    <w:rsid w:val="005670F6"/>
    <w:rsid w:val="005D222A"/>
    <w:rsid w:val="005E3405"/>
    <w:rsid w:val="006110DA"/>
    <w:rsid w:val="00742BE6"/>
    <w:rsid w:val="0077089F"/>
    <w:rsid w:val="007849DC"/>
    <w:rsid w:val="0080736E"/>
    <w:rsid w:val="00834A3E"/>
    <w:rsid w:val="0087601A"/>
    <w:rsid w:val="008C53B2"/>
    <w:rsid w:val="008D6BDA"/>
    <w:rsid w:val="008E2AE0"/>
    <w:rsid w:val="00947527"/>
    <w:rsid w:val="009A5B04"/>
    <w:rsid w:val="009F2A60"/>
    <w:rsid w:val="00C61FDB"/>
    <w:rsid w:val="00CB08BF"/>
    <w:rsid w:val="00CB2A1F"/>
    <w:rsid w:val="00D15CB7"/>
    <w:rsid w:val="00DA0494"/>
    <w:rsid w:val="00DA2450"/>
    <w:rsid w:val="00E75C1D"/>
    <w:rsid w:val="00EE6EAA"/>
    <w:rsid w:val="00EF660E"/>
    <w:rsid w:val="00FF6354"/>
    <w:rsid w:val="00FF7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7EE458"/>
  <w15:chartTrackingRefBased/>
  <w15:docId w15:val="{B8369720-4588-4ECD-BB80-879C0197E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362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B08BF"/>
    <w:pPr>
      <w:ind w:left="720"/>
      <w:contextualSpacing/>
    </w:pPr>
  </w:style>
  <w:style w:type="paragraph" w:customStyle="1" w:styleId="Default">
    <w:name w:val="Default"/>
    <w:rsid w:val="00CB08B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43D610-3349-4B17-BE56-4E3E211CB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098</Words>
  <Characters>11960</Characters>
  <Application>Microsoft Office Word</Application>
  <DocSecurity>0</DocSecurity>
  <Lines>99</Lines>
  <Paragraphs>2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OKUROĞLU</cp:lastModifiedBy>
  <cp:revision>2</cp:revision>
  <dcterms:created xsi:type="dcterms:W3CDTF">2023-12-21T08:56:00Z</dcterms:created>
  <dcterms:modified xsi:type="dcterms:W3CDTF">2023-12-21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5722247231fe8bae2bc44b8baec87e3dcf50a5ef1e6e2fd98c03b7e1d99860</vt:lpwstr>
  </property>
</Properties>
</file>